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Shanghai</w:t>
      </w:r>
    </w:p>
    <w:bookmarkStart w:id="20" w:name="X86a005247c86fd8db58b9728a8a3832ebd0a6b7"/>
    <w:p>
      <w:pPr>
        <w:pStyle w:val="Heading1"/>
      </w:pPr>
      <w:r>
        <w:t xml:space="preserve">Internship Application Letter: Statistician Internship Opportunity in China Shanghai</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Shanghai, China</w:t>
      </w:r>
      <w:r>
        <w:br/>
      </w:r>
    </w:p>
    <w:p>
      <w:pPr>
        <w:pStyle w:val="BodyText"/>
      </w:pPr>
      <w:r>
        <w:t xml:space="preserve">Dear Hiring Manager,</w:t>
      </w:r>
    </w:p>
    <w:p>
      <w:pPr>
        <w:pStyle w:val="BodyText"/>
      </w:pPr>
      <w:r>
        <w:t xml:space="preserve">I am writing to express my enthusiastic interest in the Statistician Internship position at [Company Name] in Shanghai, as advertised on [Platform/Website where job was posted]. As a dedicated and detail-oriented Statistics student with hands-on experience in data analysis and modeling, I am deeply inspired by Shanghai’s emergence as a global hub for innovation, finance, and data-driven decision-making. My academic background, technical skills, and genuine passion for transforming raw data into strategic insights align precisely with the objectives of your team at this pivotal moment in Shanghai’s economic landscape.</w:t>
      </w:r>
    </w:p>
    <w:p>
      <w:pPr>
        <w:pStyle w:val="BodyText"/>
      </w:pPr>
      <w:r>
        <w:t xml:space="preserve">Shanghai’s dynamic environment—where cutting-edge technology meets vibrant commerce—represents the ideal setting for a statistician to contribute meaningfully. I have closely followed how leading organizations in Shanghai, from multinational corporations like Alibaba and Tencent to local financial institutions and government initiatives, leverage statistical methodologies to solve complex challenges. Whether optimizing supply chains for global e-commerce giants, predicting urban mobility patterns in a city of 25 million residents, or enhancing public health strategies through predictive analytics, Shanghai’s data ecosystem demands precision and innovation. It is within this context that I aspire to apply my skills as a Statistician Intern at [Company Name], contributing to projects that shape Shanghai’s future while advancing my professional growth.</w:t>
      </w:r>
    </w:p>
    <w:p>
      <w:pPr>
        <w:pStyle w:val="BodyText"/>
      </w:pPr>
      <w:r>
        <w:t xml:space="preserve">During my undergraduate studies in Statistics at [Your University], I have developed a robust foundation in statistical theory, data visualization, and computational tools essential for modern analytical roles. My coursework included advanced classes such as Advanced Regression Analysis, Bayesian Statistics, Survey Sampling Methods, and Big Data Analytics using Python and R. Beyond the classroom, I completed a capstone project analyzing 10+ years of Shanghai’s real estate market data to forecast housing trends amid urban development policies. Utilizing machine learning algorithms (Random Forests, Time Series ARIMA models), I identified correlations between metro expansion projects and property value appreciation, producing a report adopted by our university’s Urban Studies department for local policy discussions. This experience honed my ability to translate technical findings into actionable business insights—a skill I am eager to deploy in Shanghai’s fast-paced corporate environment.</w:t>
      </w:r>
    </w:p>
    <w:p>
      <w:pPr>
        <w:pStyle w:val="BodyText"/>
      </w:pPr>
      <w:r>
        <w:t xml:space="preserve">I also interned at [Previous Company/Institution] in [City, Country], where I assisted the analytics team in developing a customer segmentation model for a retail client. My responsibilities included cleaning 50,000+ records from diverse sources (CRM systems, social media, transaction logs), building predictive models to identify high-value customer cohorts, and creating Tableau dashboards for executive presentations. This role underscored the importance of ethical data handling—particularly crucial given China’s stringent Personal Information Protection Law (PIPL)—and reinforced my commitment to accuracy and compliance in statistical work. I am adept at using industry-standard tools including R, Python (Pandas, Scikit-learn), SQL, and Excel for statistical analysis and visualization. Moreover, my proficiency in Mandarin Chinese (HSK Level 5) enables seamless communication with local teams and access to rich domestic datasets often unavailable externally.</w:t>
      </w:r>
    </w:p>
    <w:p>
      <w:pPr>
        <w:pStyle w:val="BodyText"/>
      </w:pPr>
      <w:r>
        <w:t xml:space="preserve">What excites me most about this opportunity is the chance to immerse myself in Shanghai’s unique data culture. As China’s financial and commercial epicenter, Shanghai fosters a collaborative spirit where statisticians collaborate across departments—from product development to risk management—to drive evidence-based strategies. [Company Name]’s reputation for pioneering work in [mention specific area: e.g., AI-driven market research, healthcare analytics, or fintech] resonates with my career goals. I am particularly drawn to your recent project on [reference a specific initiative if possible], which exemplifies how statistical rigor can address real-world challenges in Shanghai’s evolving economy. I am confident that my proactive approach and eagerness to learn will allow me to contribute from day one while learning from your esteemed team.</w:t>
      </w:r>
    </w:p>
    <w:p>
      <w:pPr>
        <w:pStyle w:val="BodyText"/>
      </w:pPr>
      <w:r>
        <w:t xml:space="preserve">Furthermore, I understand the importance of cultural fluency in China’s workplace. Having spent [duration] studying abroad in Beijing and participating in cross-cultural workshops, I appreciate the value Shanghai-based organizations place on respect, diligence, and relationship-building (guanxi). My adaptability—evidenced by successfully navigating language barriers during my previous internships—ensures I can integrate smoothly into your team dynamics. I am prepared to embrace the fast-paced energy of Shanghai’s business world and contribute positively to a diverse, ambitious environment.</w:t>
      </w:r>
    </w:p>
    <w:p>
      <w:pPr>
        <w:pStyle w:val="BodyText"/>
      </w:pPr>
      <w:r>
        <w:t xml:space="preserve">I am deeply committed to advancing statistical excellence in China’s most influential city. This internship represents not just a professional stepping stone but an opportunity to grow alongside industry leaders shaping Shanghai’s data-driven future. I am eager to bring my analytical rigor, technical skills, and enthusiasm for statistical problem-solving to [Company Name]’s team and learn from the best in Shanghai’s statistician community.</w:t>
      </w:r>
    </w:p>
    <w:p>
      <w:pPr>
        <w:pStyle w:val="BodyText"/>
      </w:pPr>
      <w:r>
        <w:t xml:space="preserve">Thank you for considering my application for the Statistician Internship position. My resume, attached for your review, provides further detail on my qualifications. I welcome the opportunity to discuss how my background aligns with your team’s goals and look forward to hearing from you at your earliest convenience.</w:t>
      </w:r>
    </w:p>
    <w:p>
      <w:pPr>
        <w:pStyle w:val="BodyText"/>
      </w:pPr>
      <w:r>
        <w:t xml:space="preserve">Sincerely,</w:t>
      </w:r>
    </w:p>
    <w:p>
      <w:pPr>
        <w:pStyle w:val="BodyText"/>
      </w:pPr>
      <w:r>
        <w:t xml:space="preserve">[Your Full Name]</w:t>
      </w:r>
      <w:r>
        <w:br/>
      </w:r>
      <w:r>
        <w:t xml:space="preserve">[Your Contact Information: Email | Phone | LinkedIn (Optional)]</w:t>
      </w:r>
      <w:r>
        <w:br/>
      </w:r>
      <w:r>
        <w:t xml:space="preserve">[Your University and Degree Program]</w:t>
      </w:r>
      <w:r>
        <w:br/>
      </w:r>
      <w:r>
        <w:t xml:space="preserve">[Current Location, e.g., Shanghai, China or City/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in Shanghai</dc:title>
  <dc:creator/>
  <dc:language>en</dc:language>
  <cp:keywords/>
  <dcterms:created xsi:type="dcterms:W3CDTF">2026-07-19T18:00:04Z</dcterms:created>
  <dcterms:modified xsi:type="dcterms:W3CDTF">2026-07-19T18:00:04Z</dcterms:modified>
</cp:coreProperties>
</file>

<file path=docProps/custom.xml><?xml version="1.0" encoding="utf-8"?>
<Properties xmlns="http://schemas.openxmlformats.org/officeDocument/2006/custom-properties" xmlns:vt="http://schemas.openxmlformats.org/officeDocument/2006/docPropsVTypes"/>
</file>